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CE37B" w14:textId="443FCC69" w:rsidR="00BA4A99" w:rsidRDefault="00BA4A99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de-CH" w:eastAsia="de-DE"/>
        </w:rPr>
      </w:pPr>
    </w:p>
    <w:p w14:paraId="1693E027" w14:textId="1366B473" w:rsidR="00BA4A99" w:rsidRPr="00636BBD" w:rsidRDefault="00BA4A99" w:rsidP="00BA4A99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  <w:lang w:val="de-CH"/>
        </w:rPr>
      </w:pPr>
    </w:p>
    <w:tbl>
      <w:tblPr>
        <w:tblStyle w:val="Tabellenraster"/>
        <w:tblW w:w="14312" w:type="dxa"/>
        <w:tblLayout w:type="fixed"/>
        <w:tblLook w:val="04A0" w:firstRow="1" w:lastRow="0" w:firstColumn="1" w:lastColumn="0" w:noHBand="0" w:noVBand="1"/>
      </w:tblPr>
      <w:tblGrid>
        <w:gridCol w:w="3114"/>
        <w:gridCol w:w="11198"/>
      </w:tblGrid>
      <w:tr w:rsidR="00BA4A99" w:rsidRPr="00654E57" w14:paraId="3B707756" w14:textId="77777777" w:rsidTr="00231A2D">
        <w:tc>
          <w:tcPr>
            <w:tcW w:w="3114" w:type="dxa"/>
            <w:shd w:val="clear" w:color="auto" w:fill="BDD6EE" w:themeFill="accent1" w:themeFillTint="66"/>
          </w:tcPr>
          <w:p w14:paraId="420AF5FC" w14:textId="77777777" w:rsidR="00BA4A99" w:rsidRPr="00F33694" w:rsidRDefault="00BA4A99" w:rsidP="00231A2D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  <w:lang w:val="fr-CH"/>
              </w:rPr>
            </w:pPr>
            <w:proofErr w:type="spellStart"/>
            <w:r w:rsidRPr="00F33694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  <w:lang w:val="fr-CH"/>
              </w:rPr>
              <w:t>Pubslisher</w:t>
            </w:r>
            <w:proofErr w:type="spellEnd"/>
          </w:p>
        </w:tc>
        <w:tc>
          <w:tcPr>
            <w:tcW w:w="11198" w:type="dxa"/>
            <w:shd w:val="clear" w:color="auto" w:fill="BDD6EE" w:themeFill="accent1" w:themeFillTint="66"/>
          </w:tcPr>
          <w:p w14:paraId="398B98C4" w14:textId="77777777" w:rsidR="00BA4A99" w:rsidRPr="00F33694" w:rsidRDefault="00BA4A99" w:rsidP="00231A2D">
            <w:pPr>
              <w:autoSpaceDE w:val="0"/>
              <w:autoSpaceDN w:val="0"/>
              <w:rPr>
                <w:rFonts w:ascii="Arial" w:hAnsi="Arial" w:cs="Arial"/>
                <w:b/>
                <w:sz w:val="16"/>
                <w:szCs w:val="20"/>
                <w:lang w:val="fr-CH"/>
              </w:rPr>
            </w:pPr>
            <w:proofErr w:type="spellStart"/>
            <w:r w:rsidRPr="00F33694">
              <w:rPr>
                <w:rFonts w:ascii="Arial" w:hAnsi="Arial" w:cs="Arial"/>
                <w:b/>
                <w:sz w:val="16"/>
                <w:szCs w:val="20"/>
                <w:lang w:val="fr-CH"/>
              </w:rPr>
              <w:t>Text</w:t>
            </w:r>
            <w:proofErr w:type="spellEnd"/>
          </w:p>
        </w:tc>
      </w:tr>
      <w:tr w:rsidR="00BA4A99" w:rsidRPr="00654E57" w14:paraId="4042B0AD" w14:textId="77777777" w:rsidTr="00231A2D">
        <w:tc>
          <w:tcPr>
            <w:tcW w:w="3114" w:type="dxa"/>
          </w:tcPr>
          <w:p w14:paraId="649EF9CD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Goody + wettbewerb.ch +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saleduck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 +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soldesduck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itel: 60 Zeichen</w:t>
            </w:r>
          </w:p>
          <w:p w14:paraId="41E22C54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proofErr w:type="spellStart"/>
            <w:proofErr w:type="gram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ext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:</w:t>
            </w:r>
            <w:proofErr w:type="gram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 400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</w:p>
        </w:tc>
        <w:tc>
          <w:tcPr>
            <w:tcW w:w="11198" w:type="dxa"/>
          </w:tcPr>
          <w:p w14:paraId="134FD445" w14:textId="2BFE1ADB" w:rsidR="00D77C38" w:rsidRPr="00D77C38" w:rsidRDefault="00D77C38" w:rsidP="00D77C38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P</w:t>
            </w:r>
            <w:r w:rsidRPr="00D77C38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our vous et votre équipe </w:t>
            </w:r>
            <w:r w:rsid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–</w:t>
            </w:r>
            <w:r w:rsidRPr="00D77C38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Red</w:t>
            </w:r>
            <w:r w:rsid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B</w:t>
            </w:r>
            <w:r w:rsidRPr="00D77C38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ull </w:t>
            </w: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&amp;</w:t>
            </w:r>
            <w:r w:rsidRPr="00D77C38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chips </w:t>
            </w:r>
            <w:proofErr w:type="spellStart"/>
            <w:r w:rsidRPr="00D77C38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Zweifel</w:t>
            </w:r>
            <w:proofErr w:type="spellEnd"/>
            <w:r w:rsidRPr="00D77C38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offerts</w:t>
            </w:r>
          </w:p>
          <w:p w14:paraId="1CCB59DA" w14:textId="68B7C074" w:rsidR="00BA4A99" w:rsidRPr="00F33694" w:rsidRDefault="00D77C38" w:rsidP="00D77C38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>Du 9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.-</w:t>
            </w: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>30.6.</w:t>
            </w:r>
            <w:proofErr w:type="gramStart"/>
            <w:r w:rsidR="00636BBD" w:rsidRPr="00D77C38">
              <w:rPr>
                <w:rFonts w:ascii="Arial" w:hAnsi="Arial" w:cs="Arial"/>
                <w:sz w:val="16"/>
                <w:szCs w:val="20"/>
                <w:lang w:val="fr-CH"/>
              </w:rPr>
              <w:t>2021:</w:t>
            </w:r>
            <w:proofErr w:type="gramEnd"/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 xml:space="preserve"> Red</w:t>
            </w:r>
            <w:r w:rsid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 B</w:t>
            </w: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 xml:space="preserve">ull et chips </w:t>
            </w:r>
            <w:proofErr w:type="spellStart"/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>Zweifel</w:t>
            </w:r>
            <w:proofErr w:type="spellEnd"/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 xml:space="preserve"> gratuits à partir d'une commande de 99 CHF sur la restauration</w:t>
            </w:r>
            <w:r w:rsidR="00636BBD">
              <w:rPr>
                <w:rFonts w:ascii="Arial" w:hAnsi="Arial" w:cs="Arial"/>
                <w:sz w:val="16"/>
                <w:szCs w:val="20"/>
                <w:lang w:val="fr-CH"/>
              </w:rPr>
              <w:t>*</w:t>
            </w: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 xml:space="preserve">. Du café et des en-cas sains pour votre session de brainstorming au mobilier pour le bureau à domicile efficace en passant par les équipements de protection individuelle. Chez Lyreco, vous trouverez plus de 12500 produits pour le lieu de travail. Commandé 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avant</w:t>
            </w: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 xml:space="preserve"> 17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h</w:t>
            </w: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>, déballé le lendemain.</w:t>
            </w:r>
          </w:p>
        </w:tc>
      </w:tr>
      <w:tr w:rsidR="00BA4A99" w:rsidRPr="00914980" w14:paraId="56B095D9" w14:textId="77777777" w:rsidTr="00231A2D">
        <w:tc>
          <w:tcPr>
            <w:tcW w:w="3114" w:type="dxa"/>
          </w:tcPr>
          <w:p w14:paraId="5980A454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sparwelt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itel: 15 Zeichen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ext: 80 Zeichen</w:t>
            </w:r>
          </w:p>
        </w:tc>
        <w:tc>
          <w:tcPr>
            <w:tcW w:w="11198" w:type="dxa"/>
          </w:tcPr>
          <w:p w14:paraId="2FE67E76" w14:textId="2D793B95" w:rsidR="00D77C38" w:rsidRPr="00636BBD" w:rsidRDefault="00D77C38" w:rsidP="00D77C38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Offre EURO 2020</w:t>
            </w:r>
          </w:p>
          <w:p w14:paraId="372D0F4C" w14:textId="58663E60" w:rsidR="00BA4A99" w:rsidRPr="00636BBD" w:rsidRDefault="00D77C38" w:rsidP="00D77C38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Jusqu'au 30.6. </w:t>
            </w:r>
            <w:proofErr w:type="gramStart"/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>chez</w:t>
            </w:r>
            <w:proofErr w:type="gramEnd"/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 Lyreco: Red</w:t>
            </w:r>
            <w:r w:rsid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 B</w:t>
            </w:r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ull &amp; chips </w:t>
            </w:r>
            <w:proofErr w:type="spellStart"/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>Zweifel</w:t>
            </w:r>
            <w:proofErr w:type="spellEnd"/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 gratuites à partir de 99 CHF</w:t>
            </w:r>
            <w:r w:rsidR="00636BBD">
              <w:rPr>
                <w:rFonts w:ascii="Arial" w:hAnsi="Arial" w:cs="Arial"/>
                <w:sz w:val="16"/>
                <w:szCs w:val="20"/>
                <w:lang w:val="fr-CH"/>
              </w:rPr>
              <w:t>*</w:t>
            </w:r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>.</w:t>
            </w:r>
          </w:p>
        </w:tc>
      </w:tr>
      <w:tr w:rsidR="00BA4A99" w:rsidRPr="00914980" w14:paraId="51704DDD" w14:textId="77777777" w:rsidTr="00231A2D">
        <w:tc>
          <w:tcPr>
            <w:tcW w:w="3114" w:type="dxa"/>
          </w:tcPr>
          <w:p w14:paraId="4F718B5C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i/>
                <w:iCs/>
                <w:sz w:val="16"/>
                <w:szCs w:val="20"/>
                <w:lang w:val="de-CH"/>
              </w:rPr>
              <w:t>save-</w:t>
            </w:r>
            <w:proofErr w:type="spellStart"/>
            <w:r w:rsidRPr="00F33694">
              <w:rPr>
                <w:rFonts w:ascii="Arial" w:hAnsi="Arial" w:cs="Arial"/>
                <w:i/>
                <w:iCs/>
                <w:sz w:val="16"/>
                <w:szCs w:val="20"/>
                <w:lang w:val="de-CH"/>
              </w:rPr>
              <w:t>up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itel: 35 Zeichen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ext: 350 Zeichen</w:t>
            </w:r>
          </w:p>
        </w:tc>
        <w:tc>
          <w:tcPr>
            <w:tcW w:w="11198" w:type="dxa"/>
          </w:tcPr>
          <w:p w14:paraId="3D78DE7C" w14:textId="262603AE" w:rsidR="00D77C38" w:rsidRPr="00636BBD" w:rsidRDefault="00D77C38" w:rsidP="00D77C38">
            <w:pPr>
              <w:rPr>
                <w:rFonts w:ascii="Arial" w:hAnsi="Arial" w:cs="Arial"/>
                <w:b/>
                <w:bCs/>
                <w:sz w:val="16"/>
                <w:szCs w:val="20"/>
                <w:lang w:val="en-US"/>
              </w:rPr>
            </w:pPr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en-US"/>
              </w:rPr>
              <w:t>Red</w:t>
            </w:r>
            <w:r w:rsidR="00636BBD" w:rsidRPr="00636BBD">
              <w:rPr>
                <w:rFonts w:ascii="Arial" w:hAnsi="Arial" w:cs="Arial"/>
                <w:b/>
                <w:bCs/>
                <w:sz w:val="16"/>
                <w:szCs w:val="20"/>
                <w:lang w:val="en-US"/>
              </w:rPr>
              <w:t xml:space="preserve"> B</w:t>
            </w:r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en-US"/>
              </w:rPr>
              <w:t xml:space="preserve">ull &amp; chips </w:t>
            </w:r>
            <w:proofErr w:type="spellStart"/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en-US"/>
              </w:rPr>
              <w:t>Zweifel</w:t>
            </w:r>
            <w:proofErr w:type="spellEnd"/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en-US"/>
              </w:rPr>
              <w:t xml:space="preserve"> </w:t>
            </w:r>
            <w:proofErr w:type="spellStart"/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en-US"/>
              </w:rPr>
              <w:t>offerts</w:t>
            </w:r>
            <w:proofErr w:type="spellEnd"/>
          </w:p>
          <w:p w14:paraId="51FC26FB" w14:textId="39142394" w:rsidR="00BA4A99" w:rsidRPr="00636BBD" w:rsidRDefault="00D77C38" w:rsidP="00D77C38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>Du 9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.-</w:t>
            </w: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>30.6.</w:t>
            </w:r>
            <w:proofErr w:type="gramStart"/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>2021:</w:t>
            </w:r>
            <w:proofErr w:type="gramEnd"/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 xml:space="preserve"> Red</w:t>
            </w:r>
            <w:r w:rsid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 B</w:t>
            </w: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 xml:space="preserve">ull et chips </w:t>
            </w:r>
            <w:proofErr w:type="spellStart"/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>Zweifel</w:t>
            </w:r>
            <w:proofErr w:type="spellEnd"/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 xml:space="preserve"> gratuits à partir d'une commande de 99 CHF sur la restauration</w:t>
            </w:r>
            <w:r w:rsidR="00636BBD">
              <w:rPr>
                <w:rFonts w:ascii="Arial" w:hAnsi="Arial" w:cs="Arial"/>
                <w:sz w:val="16"/>
                <w:szCs w:val="20"/>
                <w:lang w:val="fr-CH"/>
              </w:rPr>
              <w:t>*</w:t>
            </w: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 xml:space="preserve">. Du café et des en-cas sains pour votre session de brainstorming au mobilier pour le bureau à domicile en passant par les équipements de protection individuelle. Chez Lyreco, vous trouverez plus de 12500 produits pour le lieu de travail. </w:t>
            </w:r>
          </w:p>
        </w:tc>
      </w:tr>
      <w:tr w:rsidR="00BA4A99" w:rsidRPr="00914980" w14:paraId="0AA55824" w14:textId="77777777" w:rsidTr="00231A2D">
        <w:tc>
          <w:tcPr>
            <w:tcW w:w="3114" w:type="dxa"/>
          </w:tcPr>
          <w:p w14:paraId="5C67F997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Alle-schweizer-wettbewerbe.ch und alle-gewinnspiele.ch </w:t>
            </w:r>
          </w:p>
          <w:p w14:paraId="1BDEFBB0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proofErr w:type="spellStart"/>
            <w:proofErr w:type="gram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itel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:</w:t>
            </w:r>
            <w:proofErr w:type="gram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 40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ext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: 40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</w:p>
        </w:tc>
        <w:tc>
          <w:tcPr>
            <w:tcW w:w="11198" w:type="dxa"/>
          </w:tcPr>
          <w:p w14:paraId="58ED0297" w14:textId="549B0D76" w:rsidR="00D77C38" w:rsidRPr="00636BBD" w:rsidRDefault="00D77C38" w:rsidP="00D77C38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Red</w:t>
            </w:r>
            <w:r w:rsid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B</w:t>
            </w:r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ull et chips </w:t>
            </w:r>
            <w:proofErr w:type="spellStart"/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Zweifel</w:t>
            </w:r>
            <w:proofErr w:type="spellEnd"/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gratuits</w:t>
            </w:r>
          </w:p>
          <w:p w14:paraId="546A3CA5" w14:textId="5B605CFB" w:rsidR="00BA4A99" w:rsidRPr="00636BBD" w:rsidRDefault="00D77C38" w:rsidP="00D77C38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proofErr w:type="gramStart"/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>à</w:t>
            </w:r>
            <w:proofErr w:type="gramEnd"/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 partir d'une commande de 99 CHF</w:t>
            </w:r>
            <w:r w:rsidR="00636BBD">
              <w:rPr>
                <w:rFonts w:ascii="Arial" w:hAnsi="Arial" w:cs="Arial"/>
                <w:sz w:val="16"/>
                <w:szCs w:val="20"/>
                <w:lang w:val="fr-CH"/>
              </w:rPr>
              <w:t>*</w:t>
            </w:r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 </w:t>
            </w:r>
          </w:p>
        </w:tc>
      </w:tr>
      <w:tr w:rsidR="00BA4A99" w:rsidRPr="00636BBD" w14:paraId="2C6F5306" w14:textId="77777777" w:rsidTr="00231A2D">
        <w:tc>
          <w:tcPr>
            <w:tcW w:w="3114" w:type="dxa"/>
          </w:tcPr>
          <w:p w14:paraId="04331A86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vergleiche.ch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Standard-Promotion auf CPO-Basis (linkes Bild)</w:t>
            </w:r>
          </w:p>
          <w:p w14:paraId="378D380F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- </w:t>
            </w:r>
            <w:proofErr w:type="spellStart"/>
            <w:proofErr w:type="gram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itel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:</w:t>
            </w:r>
            <w:proofErr w:type="gram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   38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</w:p>
          <w:p w14:paraId="3FAC65D3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- </w:t>
            </w:r>
            <w:proofErr w:type="spellStart"/>
            <w:proofErr w:type="gram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Text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:</w:t>
            </w:r>
            <w:proofErr w:type="gramEnd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 xml:space="preserve"> 90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fr-CH"/>
              </w:rPr>
              <w:t>Zeichen</w:t>
            </w:r>
            <w:proofErr w:type="spellEnd"/>
          </w:p>
          <w:p w14:paraId="53CB2957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</w:p>
        </w:tc>
        <w:tc>
          <w:tcPr>
            <w:tcW w:w="11198" w:type="dxa"/>
          </w:tcPr>
          <w:p w14:paraId="11236F30" w14:textId="2ED2BAA8" w:rsidR="00D77C38" w:rsidRPr="00D77C38" w:rsidRDefault="00D77C38" w:rsidP="00D77C38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Offre EURO 2020</w:t>
            </w:r>
            <w:r w:rsidRPr="00D77C38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pour votre équipe </w:t>
            </w:r>
          </w:p>
          <w:p w14:paraId="33FDD8B4" w14:textId="6A2C00C8" w:rsidR="00BA4A99" w:rsidRPr="00636BBD" w:rsidRDefault="00D77C38" w:rsidP="00D77C38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>Red</w:t>
            </w:r>
            <w:r w:rsid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 B</w:t>
            </w: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 xml:space="preserve">ull </w:t>
            </w:r>
            <w:r w:rsidR="005D04B3">
              <w:rPr>
                <w:rFonts w:ascii="Arial" w:hAnsi="Arial" w:cs="Arial"/>
                <w:sz w:val="16"/>
                <w:szCs w:val="20"/>
                <w:lang w:val="fr-CH"/>
              </w:rPr>
              <w:t>&amp;</w:t>
            </w: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 xml:space="preserve"> chips </w:t>
            </w:r>
            <w:proofErr w:type="spellStart"/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>Zweifel</w:t>
            </w:r>
            <w:proofErr w:type="spellEnd"/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 xml:space="preserve"> gratuits à partir d'une commande de 99 CHF</w:t>
            </w:r>
            <w:r w:rsidR="00636BBD">
              <w:rPr>
                <w:rFonts w:ascii="Arial" w:hAnsi="Arial" w:cs="Arial"/>
                <w:sz w:val="16"/>
                <w:szCs w:val="20"/>
                <w:lang w:val="fr-CH"/>
              </w:rPr>
              <w:t>*</w:t>
            </w: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 xml:space="preserve">. 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Du 9.-</w:t>
            </w:r>
            <w:r w:rsidRPr="00D77C38">
              <w:rPr>
                <w:rFonts w:ascii="Arial" w:hAnsi="Arial" w:cs="Arial"/>
                <w:sz w:val="16"/>
                <w:szCs w:val="20"/>
                <w:lang w:val="fr-CH"/>
              </w:rPr>
              <w:t>30.6.2021.</w:t>
            </w:r>
          </w:p>
        </w:tc>
      </w:tr>
      <w:tr w:rsidR="00BA4A99" w:rsidRPr="00636BBD" w14:paraId="43C160D7" w14:textId="77777777" w:rsidTr="00231A2D">
        <w:tc>
          <w:tcPr>
            <w:tcW w:w="3114" w:type="dxa"/>
          </w:tcPr>
          <w:p w14:paraId="45D0DAA8" w14:textId="77777777" w:rsidR="00BA4A99" w:rsidRPr="00F33694" w:rsidRDefault="00BA4A99" w:rsidP="00231A2D">
            <w:pPr>
              <w:rPr>
                <w:rFonts w:ascii="Arial" w:hAnsi="Arial" w:cs="Arial"/>
                <w:sz w:val="16"/>
                <w:szCs w:val="20"/>
                <w:lang w:val="de-CH"/>
              </w:rPr>
            </w:pP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Lareduction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 + </w:t>
            </w:r>
            <w:proofErr w:type="spellStart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>GuteGutscheine</w:t>
            </w:r>
            <w:proofErr w:type="spellEnd"/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t xml:space="preserve"> + i-reductions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itel: 45 Zeichen</w:t>
            </w:r>
            <w:r w:rsidRPr="00F33694">
              <w:rPr>
                <w:rFonts w:ascii="Arial" w:hAnsi="Arial" w:cs="Arial"/>
                <w:sz w:val="16"/>
                <w:szCs w:val="20"/>
                <w:lang w:val="de-CH"/>
              </w:rPr>
              <w:br/>
              <w:t>Text: 140 Zeichen</w:t>
            </w:r>
          </w:p>
        </w:tc>
        <w:tc>
          <w:tcPr>
            <w:tcW w:w="11198" w:type="dxa"/>
          </w:tcPr>
          <w:p w14:paraId="2D8A4182" w14:textId="04F5945E" w:rsidR="005D04B3" w:rsidRPr="00636BBD" w:rsidRDefault="005D04B3" w:rsidP="005D04B3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EURO </w:t>
            </w:r>
            <w:proofErr w:type="gramStart"/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2020:</w:t>
            </w:r>
            <w:proofErr w:type="gramEnd"/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Red</w:t>
            </w:r>
            <w:r w:rsid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B</w:t>
            </w:r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ull &amp; chips </w:t>
            </w:r>
            <w:proofErr w:type="spellStart"/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Zweifel</w:t>
            </w:r>
            <w:proofErr w:type="spellEnd"/>
            <w:r w:rsidRPr="00636BBD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gratuits</w:t>
            </w:r>
          </w:p>
          <w:p w14:paraId="786131D3" w14:textId="2ECEAD1C" w:rsidR="00BA4A99" w:rsidRPr="00636BBD" w:rsidRDefault="005D04B3" w:rsidP="005D04B3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Pour une mi-temps </w:t>
            </w:r>
            <w:proofErr w:type="gramStart"/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>réussie:</w:t>
            </w:r>
            <w:proofErr w:type="gramEnd"/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 Red</w:t>
            </w:r>
            <w:r w:rsid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 B</w:t>
            </w:r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ull et chips </w:t>
            </w:r>
            <w:proofErr w:type="spellStart"/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>Zweifel</w:t>
            </w:r>
            <w:proofErr w:type="spellEnd"/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 xml:space="preserve"> gratuits à partir d'une commande de 99 CHF sur la restauration</w:t>
            </w:r>
            <w:r w:rsidR="00636BBD">
              <w:rPr>
                <w:rFonts w:ascii="Arial" w:hAnsi="Arial" w:cs="Arial"/>
                <w:sz w:val="16"/>
                <w:szCs w:val="20"/>
                <w:lang w:val="fr-CH"/>
              </w:rPr>
              <w:t>*</w:t>
            </w:r>
            <w:r w:rsidRPr="00636BBD">
              <w:rPr>
                <w:rFonts w:ascii="Arial" w:hAnsi="Arial" w:cs="Arial"/>
                <w:sz w:val="16"/>
                <w:szCs w:val="20"/>
                <w:lang w:val="fr-CH"/>
              </w:rPr>
              <w:t>. Seulement du 9-30.6.2021</w:t>
            </w:r>
          </w:p>
        </w:tc>
      </w:tr>
    </w:tbl>
    <w:p w14:paraId="6CACF53D" w14:textId="77777777" w:rsidR="00BA4A99" w:rsidRPr="00636BBD" w:rsidRDefault="00BA4A99" w:rsidP="00BA4A99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42491CE5" w14:textId="77777777" w:rsidR="00BA4A99" w:rsidRPr="00636BBD" w:rsidRDefault="00BA4A99" w:rsidP="00BA4A99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09E66139" w14:textId="77777777" w:rsidR="00BA4A99" w:rsidRPr="00636BBD" w:rsidRDefault="00BA4A99" w:rsidP="00BA4A99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662C8DFD" w14:textId="77777777" w:rsidR="00BA4A99" w:rsidRPr="00636BBD" w:rsidRDefault="00BA4A99" w:rsidP="00BA4A99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56500B49" w14:textId="77777777" w:rsidR="00BA4A99" w:rsidRPr="00636BBD" w:rsidRDefault="00BA4A99" w:rsidP="00BA4A99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57CDCA55" w14:textId="77777777" w:rsidR="00BA4A99" w:rsidRPr="00636BBD" w:rsidRDefault="00BA4A99" w:rsidP="00BA4A99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0CD7FE6A" w14:textId="77777777" w:rsidR="00BA4A99" w:rsidRPr="00636BBD" w:rsidRDefault="00BA4A99" w:rsidP="00BA4A99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5E91B32E" w14:textId="77777777" w:rsidR="00BA4A99" w:rsidRPr="00636BBD" w:rsidRDefault="00BA4A99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sectPr w:rsidR="00BA4A99" w:rsidRPr="00636BBD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C2995"/>
    <w:multiLevelType w:val="hybridMultilevel"/>
    <w:tmpl w:val="E73C84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SzMDA1Nze1NDdR0lEKTi0uzszPAykwrQUAXU5YMywAAAA="/>
  </w:docVars>
  <w:rsids>
    <w:rsidRoot w:val="00513B9A"/>
    <w:rsid w:val="00010479"/>
    <w:rsid w:val="00015160"/>
    <w:rsid w:val="00016336"/>
    <w:rsid w:val="00022423"/>
    <w:rsid w:val="000244ED"/>
    <w:rsid w:val="0003031B"/>
    <w:rsid w:val="00055E7D"/>
    <w:rsid w:val="00071855"/>
    <w:rsid w:val="00077828"/>
    <w:rsid w:val="000935B1"/>
    <w:rsid w:val="000B0712"/>
    <w:rsid w:val="000B66D7"/>
    <w:rsid w:val="000C02BB"/>
    <w:rsid w:val="000C11EA"/>
    <w:rsid w:val="000C4B01"/>
    <w:rsid w:val="000C4FA1"/>
    <w:rsid w:val="000F053F"/>
    <w:rsid w:val="00103552"/>
    <w:rsid w:val="0010784F"/>
    <w:rsid w:val="00113510"/>
    <w:rsid w:val="001301D1"/>
    <w:rsid w:val="00135979"/>
    <w:rsid w:val="00143F72"/>
    <w:rsid w:val="001602FA"/>
    <w:rsid w:val="00170485"/>
    <w:rsid w:val="00172048"/>
    <w:rsid w:val="00176A58"/>
    <w:rsid w:val="00176A7F"/>
    <w:rsid w:val="00182F76"/>
    <w:rsid w:val="00184F1C"/>
    <w:rsid w:val="001868D7"/>
    <w:rsid w:val="001A1156"/>
    <w:rsid w:val="001A6C30"/>
    <w:rsid w:val="001B0B1A"/>
    <w:rsid w:val="001B707F"/>
    <w:rsid w:val="001C7E65"/>
    <w:rsid w:val="001D1367"/>
    <w:rsid w:val="001D1477"/>
    <w:rsid w:val="001F1C31"/>
    <w:rsid w:val="00221890"/>
    <w:rsid w:val="00232D73"/>
    <w:rsid w:val="00237156"/>
    <w:rsid w:val="00244F19"/>
    <w:rsid w:val="00266FC8"/>
    <w:rsid w:val="00272D77"/>
    <w:rsid w:val="00295E1A"/>
    <w:rsid w:val="002B1F59"/>
    <w:rsid w:val="002C31D6"/>
    <w:rsid w:val="002D3A41"/>
    <w:rsid w:val="00305A7E"/>
    <w:rsid w:val="00320B6E"/>
    <w:rsid w:val="0033381C"/>
    <w:rsid w:val="003643AC"/>
    <w:rsid w:val="003706B3"/>
    <w:rsid w:val="0037495F"/>
    <w:rsid w:val="00387FF6"/>
    <w:rsid w:val="00396920"/>
    <w:rsid w:val="003B514B"/>
    <w:rsid w:val="003B5858"/>
    <w:rsid w:val="003B7542"/>
    <w:rsid w:val="003C2C30"/>
    <w:rsid w:val="003C4D96"/>
    <w:rsid w:val="003E52D2"/>
    <w:rsid w:val="003F7936"/>
    <w:rsid w:val="0040116E"/>
    <w:rsid w:val="004033AD"/>
    <w:rsid w:val="00420F55"/>
    <w:rsid w:val="004317AA"/>
    <w:rsid w:val="00434E53"/>
    <w:rsid w:val="0043607D"/>
    <w:rsid w:val="00452476"/>
    <w:rsid w:val="00456344"/>
    <w:rsid w:val="00463E9F"/>
    <w:rsid w:val="004720B5"/>
    <w:rsid w:val="00472616"/>
    <w:rsid w:val="00475644"/>
    <w:rsid w:val="00480324"/>
    <w:rsid w:val="00482176"/>
    <w:rsid w:val="004A1DFC"/>
    <w:rsid w:val="004A3374"/>
    <w:rsid w:val="004C1FB1"/>
    <w:rsid w:val="004C749C"/>
    <w:rsid w:val="004D5EB0"/>
    <w:rsid w:val="004E6CA6"/>
    <w:rsid w:val="004F3452"/>
    <w:rsid w:val="00504DFC"/>
    <w:rsid w:val="00507810"/>
    <w:rsid w:val="00513B9A"/>
    <w:rsid w:val="00514515"/>
    <w:rsid w:val="0053229F"/>
    <w:rsid w:val="00532E8E"/>
    <w:rsid w:val="00563EC1"/>
    <w:rsid w:val="005705D2"/>
    <w:rsid w:val="0057239D"/>
    <w:rsid w:val="00585735"/>
    <w:rsid w:val="005872C4"/>
    <w:rsid w:val="00597602"/>
    <w:rsid w:val="005A4205"/>
    <w:rsid w:val="005B24B6"/>
    <w:rsid w:val="005B35EA"/>
    <w:rsid w:val="005C39F4"/>
    <w:rsid w:val="005C4881"/>
    <w:rsid w:val="005D04B3"/>
    <w:rsid w:val="005D5799"/>
    <w:rsid w:val="005D5D1F"/>
    <w:rsid w:val="005E4F20"/>
    <w:rsid w:val="005F6813"/>
    <w:rsid w:val="00615C38"/>
    <w:rsid w:val="00616B73"/>
    <w:rsid w:val="00617E61"/>
    <w:rsid w:val="0062534E"/>
    <w:rsid w:val="00636BBD"/>
    <w:rsid w:val="00654E57"/>
    <w:rsid w:val="00657E4C"/>
    <w:rsid w:val="00666296"/>
    <w:rsid w:val="00672426"/>
    <w:rsid w:val="00672AF5"/>
    <w:rsid w:val="00697974"/>
    <w:rsid w:val="006A0CD5"/>
    <w:rsid w:val="006A3346"/>
    <w:rsid w:val="006B279F"/>
    <w:rsid w:val="006B6B13"/>
    <w:rsid w:val="006C1C22"/>
    <w:rsid w:val="006C7685"/>
    <w:rsid w:val="006D2377"/>
    <w:rsid w:val="006E636A"/>
    <w:rsid w:val="006F795C"/>
    <w:rsid w:val="00706473"/>
    <w:rsid w:val="0073282C"/>
    <w:rsid w:val="007574C3"/>
    <w:rsid w:val="00761F0D"/>
    <w:rsid w:val="007778AC"/>
    <w:rsid w:val="00795D23"/>
    <w:rsid w:val="007A54CD"/>
    <w:rsid w:val="007C1BCF"/>
    <w:rsid w:val="007C239E"/>
    <w:rsid w:val="007C7FAE"/>
    <w:rsid w:val="007D52C8"/>
    <w:rsid w:val="007E793D"/>
    <w:rsid w:val="00807EAB"/>
    <w:rsid w:val="00826A8B"/>
    <w:rsid w:val="0086088A"/>
    <w:rsid w:val="008610E5"/>
    <w:rsid w:val="00864638"/>
    <w:rsid w:val="0087281A"/>
    <w:rsid w:val="00875DB3"/>
    <w:rsid w:val="008817D2"/>
    <w:rsid w:val="00890BA9"/>
    <w:rsid w:val="008C4280"/>
    <w:rsid w:val="008D2109"/>
    <w:rsid w:val="008D5C8E"/>
    <w:rsid w:val="008D7BFD"/>
    <w:rsid w:val="008F0F23"/>
    <w:rsid w:val="008F4B38"/>
    <w:rsid w:val="00903B8F"/>
    <w:rsid w:val="00914980"/>
    <w:rsid w:val="00923FB9"/>
    <w:rsid w:val="0094007A"/>
    <w:rsid w:val="00947C76"/>
    <w:rsid w:val="00951140"/>
    <w:rsid w:val="00952EAE"/>
    <w:rsid w:val="00956123"/>
    <w:rsid w:val="00963D33"/>
    <w:rsid w:val="00975FDB"/>
    <w:rsid w:val="009951EA"/>
    <w:rsid w:val="009964B4"/>
    <w:rsid w:val="00997589"/>
    <w:rsid w:val="009A48B0"/>
    <w:rsid w:val="009B6D0C"/>
    <w:rsid w:val="009B7158"/>
    <w:rsid w:val="009C0763"/>
    <w:rsid w:val="009E4114"/>
    <w:rsid w:val="009F7BD7"/>
    <w:rsid w:val="00A02156"/>
    <w:rsid w:val="00A10C94"/>
    <w:rsid w:val="00A22273"/>
    <w:rsid w:val="00A2448B"/>
    <w:rsid w:val="00A323E0"/>
    <w:rsid w:val="00A37160"/>
    <w:rsid w:val="00A37A12"/>
    <w:rsid w:val="00A44DD6"/>
    <w:rsid w:val="00A50DEC"/>
    <w:rsid w:val="00A63959"/>
    <w:rsid w:val="00A8267B"/>
    <w:rsid w:val="00A84FB2"/>
    <w:rsid w:val="00AE2EBE"/>
    <w:rsid w:val="00B123C5"/>
    <w:rsid w:val="00B16B5B"/>
    <w:rsid w:val="00B23D37"/>
    <w:rsid w:val="00B25607"/>
    <w:rsid w:val="00B26890"/>
    <w:rsid w:val="00B31783"/>
    <w:rsid w:val="00B36F3C"/>
    <w:rsid w:val="00B42A8B"/>
    <w:rsid w:val="00B6577A"/>
    <w:rsid w:val="00BA4529"/>
    <w:rsid w:val="00BA4A99"/>
    <w:rsid w:val="00BB1654"/>
    <w:rsid w:val="00BC2A93"/>
    <w:rsid w:val="00BC3180"/>
    <w:rsid w:val="00BC53BD"/>
    <w:rsid w:val="00BF0CCD"/>
    <w:rsid w:val="00C139E2"/>
    <w:rsid w:val="00C14489"/>
    <w:rsid w:val="00C2332F"/>
    <w:rsid w:val="00C456AE"/>
    <w:rsid w:val="00C5700B"/>
    <w:rsid w:val="00C67284"/>
    <w:rsid w:val="00C70851"/>
    <w:rsid w:val="00C863A5"/>
    <w:rsid w:val="00CB02E7"/>
    <w:rsid w:val="00CC5297"/>
    <w:rsid w:val="00CF299D"/>
    <w:rsid w:val="00CF7B17"/>
    <w:rsid w:val="00D05579"/>
    <w:rsid w:val="00D05FEE"/>
    <w:rsid w:val="00D14AD9"/>
    <w:rsid w:val="00D24B05"/>
    <w:rsid w:val="00D37ACF"/>
    <w:rsid w:val="00D42FB5"/>
    <w:rsid w:val="00D44644"/>
    <w:rsid w:val="00D4708A"/>
    <w:rsid w:val="00D54476"/>
    <w:rsid w:val="00D55ED9"/>
    <w:rsid w:val="00D57ED9"/>
    <w:rsid w:val="00D77C38"/>
    <w:rsid w:val="00D92A59"/>
    <w:rsid w:val="00D94DB3"/>
    <w:rsid w:val="00D9640F"/>
    <w:rsid w:val="00DA0F3D"/>
    <w:rsid w:val="00E00C58"/>
    <w:rsid w:val="00E00CEF"/>
    <w:rsid w:val="00E12A6C"/>
    <w:rsid w:val="00E2195D"/>
    <w:rsid w:val="00E247F9"/>
    <w:rsid w:val="00E26BA7"/>
    <w:rsid w:val="00E366B2"/>
    <w:rsid w:val="00E42F3C"/>
    <w:rsid w:val="00E53FF1"/>
    <w:rsid w:val="00E66A57"/>
    <w:rsid w:val="00E73E5E"/>
    <w:rsid w:val="00E858E0"/>
    <w:rsid w:val="00E906C1"/>
    <w:rsid w:val="00EA237D"/>
    <w:rsid w:val="00EC2091"/>
    <w:rsid w:val="00EC430A"/>
    <w:rsid w:val="00ED379B"/>
    <w:rsid w:val="00F2423D"/>
    <w:rsid w:val="00F24BC1"/>
    <w:rsid w:val="00F33694"/>
    <w:rsid w:val="00F33B05"/>
    <w:rsid w:val="00F55F26"/>
    <w:rsid w:val="00F60C88"/>
    <w:rsid w:val="00F63A94"/>
    <w:rsid w:val="00F72F19"/>
    <w:rsid w:val="00FC706A"/>
    <w:rsid w:val="00FD2923"/>
    <w:rsid w:val="00FD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99197E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9"/>
    <w:qFormat/>
    <w:rsid w:val="00FD292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F34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6A8B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qFormat/>
    <w:rsid w:val="00FD2923"/>
    <w:rPr>
      <w:b/>
      <w:bCs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D2923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F3452"/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character" w:customStyle="1" w:styleId="clickout">
    <w:name w:val="clickout"/>
    <w:basedOn w:val="Absatz-Standardschriftart"/>
    <w:rsid w:val="004F3452"/>
  </w:style>
  <w:style w:type="character" w:customStyle="1" w:styleId="text-blue">
    <w:name w:val="text-blue"/>
    <w:basedOn w:val="Absatz-Standardschriftart"/>
    <w:rsid w:val="004F3452"/>
  </w:style>
  <w:style w:type="character" w:customStyle="1" w:styleId="label">
    <w:name w:val="label"/>
    <w:basedOn w:val="Absatz-Standardschriftart"/>
    <w:rsid w:val="004F3452"/>
  </w:style>
  <w:style w:type="character" w:customStyle="1" w:styleId="hiddentext">
    <w:name w:val="hiddentext"/>
    <w:basedOn w:val="Absatz-Standardschriftart"/>
    <w:rsid w:val="000B66D7"/>
  </w:style>
  <w:style w:type="paragraph" w:styleId="StandardWeb">
    <w:name w:val="Normal (Web)"/>
    <w:basedOn w:val="Standard"/>
    <w:uiPriority w:val="99"/>
    <w:unhideWhenUsed/>
    <w:rsid w:val="00D446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ditions">
    <w:name w:val="conditions"/>
    <w:basedOn w:val="Absatz-Standardschriftart"/>
    <w:rsid w:val="00D4464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355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3552"/>
    <w:rPr>
      <w:rFonts w:ascii="Segoe U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35E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35E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35EA"/>
    <w:rPr>
      <w:rFonts w:ascii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B35E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B35EA"/>
    <w:rPr>
      <w:rFonts w:ascii="Calibri" w:hAnsi="Calibri" w:cs="Calibri"/>
      <w:b/>
      <w:bCs/>
      <w:sz w:val="20"/>
      <w:szCs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4E22FC2C1BA74A80C63EAD04EB95D9" ma:contentTypeVersion="9" ma:contentTypeDescription="Crée un document." ma:contentTypeScope="" ma:versionID="c047ae6e419fa1e0585787f9e5de72d2">
  <xsd:schema xmlns:xsd="http://www.w3.org/2001/XMLSchema" xmlns:xs="http://www.w3.org/2001/XMLSchema" xmlns:p="http://schemas.microsoft.com/office/2006/metadata/properties" xmlns:ns3="6428add0-0f51-4732-890b-beab84b3c0bb" targetNamespace="http://schemas.microsoft.com/office/2006/metadata/properties" ma:root="true" ma:fieldsID="bc53b1025ff193178e30ae3567cdce6c" ns3:_="">
    <xsd:import namespace="6428add0-0f51-4732-890b-beab84b3c0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8add0-0f51-4732-890b-beab84b3c0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D05193-7903-433A-B5E2-D0F27075C8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E41B830-13BB-419A-AFE4-A074B5CC9F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28add0-0f51-4732-890b-beab84b3c0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5</Words>
  <Characters>1550</Characters>
  <Application>Microsoft Office Word</Application>
  <DocSecurity>4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Janina Bay</cp:lastModifiedBy>
  <cp:revision>2</cp:revision>
  <cp:lastPrinted>2020-01-31T14:01:00Z</cp:lastPrinted>
  <dcterms:created xsi:type="dcterms:W3CDTF">2021-06-15T07:57:00Z</dcterms:created>
  <dcterms:modified xsi:type="dcterms:W3CDTF">2021-06-15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4E22FC2C1BA74A80C63EAD04EB95D9</vt:lpwstr>
  </property>
  <property fmtid="{D5CDD505-2E9C-101B-9397-08002B2CF9AE}" pid="3" name="_dlc_DocIdItemGuid">
    <vt:lpwstr>01d1f167-6e58-4146-ae6a-d9f1f2704a7d</vt:lpwstr>
  </property>
</Properties>
</file>